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6EC2" w:rsidRDefault="00526EC2" w:rsidP="00526EC2">
      <w:r>
        <w:t xml:space="preserve">The calibration of an aural spatial mapping tool using an architectural approach to the soundwalk method: </w:t>
      </w:r>
      <w:r>
        <w:t>A validation study</w:t>
      </w:r>
      <w:bookmarkStart w:id="0" w:name="_GoBack"/>
      <w:bookmarkEnd w:id="0"/>
    </w:p>
    <w:p w:rsidR="00526EC2" w:rsidRDefault="00526EC2" w:rsidP="00526EC2"/>
    <w:p w:rsidR="0081799E" w:rsidRPr="00324B6D" w:rsidRDefault="00A4101A" w:rsidP="00324B6D">
      <w:r w:rsidRPr="00733B3D">
        <w:t xml:space="preserve">A series of on-site surveys are conducted as part of the validation process of a research seeking to create a tool that integrates the theoretical spatial and soundscape design concepts, to aid </w:t>
      </w:r>
      <w:r w:rsidR="0075065C" w:rsidRPr="00733B3D">
        <w:t>architects</w:t>
      </w:r>
      <w:r w:rsidRPr="00733B3D">
        <w:t xml:space="preserve"> when considering sound as a design driver for urban design. The investigation is founded on establishing a relationship between aural architecture theories and the urban spatial experience and design.</w:t>
      </w:r>
      <w:r w:rsidR="009065F3" w:rsidRPr="00733B3D">
        <w:t xml:space="preserve"> The surveys</w:t>
      </w:r>
      <w:r w:rsidR="00970D28" w:rsidRPr="00733B3D">
        <w:t xml:space="preserve"> are pattern validation experiments that</w:t>
      </w:r>
      <w:r w:rsidR="009065F3" w:rsidRPr="00733B3D">
        <w:t xml:space="preserve"> </w:t>
      </w:r>
      <w:r w:rsidR="00970D28" w:rsidRPr="00733B3D">
        <w:t>aim to</w:t>
      </w:r>
      <w:r w:rsidR="009065F3" w:rsidRPr="00733B3D">
        <w:t xml:space="preserve"> observe possible qualitative aural pattern formations </w:t>
      </w:r>
      <w:r w:rsidR="00970D28" w:rsidRPr="00733B3D">
        <w:t xml:space="preserve">occurring within Covent Garden Market in London </w:t>
      </w:r>
      <w:r w:rsidR="009065F3" w:rsidRPr="00733B3D">
        <w:t>by using spatial measurements as fundamental parameters.</w:t>
      </w:r>
      <w:r w:rsidR="00B073C2" w:rsidRPr="00733B3D">
        <w:t xml:space="preserve"> The method assimilates the Soundwalk technique and the Relative Approach from the fields of soundscape and</w:t>
      </w:r>
      <w:r w:rsidR="00821913" w:rsidRPr="00733B3D">
        <w:t xml:space="preserve"> psychoacoustics, respectively, and </w:t>
      </w:r>
      <w:r w:rsidR="00B073C2" w:rsidRPr="00733B3D">
        <w:t>are integrated within a customary architectural site-survey proposed to map the sonic morphology of urban spaces.</w:t>
      </w:r>
      <w:r w:rsidR="00970D28" w:rsidRPr="00733B3D">
        <w:t xml:space="preserve"> </w:t>
      </w:r>
      <w:r w:rsidR="00970D28" w:rsidRPr="00733B3D">
        <w:t xml:space="preserve">The experiment is designed to </w:t>
      </w:r>
      <w:r w:rsidR="00970D28" w:rsidRPr="00733B3D">
        <w:t xml:space="preserve">compare </w:t>
      </w:r>
      <w:r w:rsidR="00970D28" w:rsidRPr="00733B3D">
        <w:t xml:space="preserve">the </w:t>
      </w:r>
      <w:r w:rsidR="00970D28" w:rsidRPr="00733B3D">
        <w:t xml:space="preserve">tool’s </w:t>
      </w:r>
      <w:r w:rsidR="00970D28" w:rsidRPr="00733B3D">
        <w:t>preliminary prediction patterns to in situ listening and the spectral patterns recorded.</w:t>
      </w:r>
      <w:r w:rsidR="00733B3D" w:rsidRPr="00733B3D">
        <w:t xml:space="preserve"> The patterns are assumed to deviate at this point</w:t>
      </w:r>
      <w:r w:rsidR="00970D28" w:rsidRPr="00733B3D">
        <w:t xml:space="preserve"> </w:t>
      </w:r>
      <w:r w:rsidR="00733B3D" w:rsidRPr="00733B3D">
        <w:t xml:space="preserve">because </w:t>
      </w:r>
      <w:r w:rsidR="00970D28" w:rsidRPr="00733B3D">
        <w:t>not all sound factors are considered, and the patterns are assumed qualitative</w:t>
      </w:r>
      <w:r w:rsidR="00733B3D" w:rsidRPr="00733B3D">
        <w:t>.</w:t>
      </w:r>
      <w:r w:rsidR="00970D28" w:rsidRPr="00733B3D">
        <w:t xml:space="preserve"> </w:t>
      </w:r>
      <w:r w:rsidR="008C772D">
        <w:t>However, the discussed comparative process aims to establish v</w:t>
      </w:r>
      <w:r w:rsidR="008C772D">
        <w:t>alue in the current state</w:t>
      </w:r>
      <w:r w:rsidR="008C772D">
        <w:t xml:space="preserve"> </w:t>
      </w:r>
      <w:r w:rsidR="008C772D">
        <w:t>of this aural mapping tool</w:t>
      </w:r>
      <w:r w:rsidR="008C772D">
        <w:t xml:space="preserve"> and </w:t>
      </w:r>
      <w:r w:rsidR="00C20EF3">
        <w:t xml:space="preserve">establishing </w:t>
      </w:r>
      <w:r w:rsidR="008C772D">
        <w:t>the limitations provide an opportunity for further development.</w:t>
      </w:r>
    </w:p>
    <w:sectPr w:rsidR="0081799E" w:rsidRPr="00324B6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2tTQzMjO1MDIyNjFT0lEKTi0uzszPAykwrAUAAQSoNSwAAAA="/>
  </w:docVars>
  <w:rsids>
    <w:rsidRoot w:val="00A3317C"/>
    <w:rsid w:val="00000EE0"/>
    <w:rsid w:val="0000432D"/>
    <w:rsid w:val="0000730B"/>
    <w:rsid w:val="00012F74"/>
    <w:rsid w:val="0001435E"/>
    <w:rsid w:val="00015A28"/>
    <w:rsid w:val="000162FD"/>
    <w:rsid w:val="000166DD"/>
    <w:rsid w:val="00017CE0"/>
    <w:rsid w:val="00021187"/>
    <w:rsid w:val="00023CDD"/>
    <w:rsid w:val="000260ED"/>
    <w:rsid w:val="00027D20"/>
    <w:rsid w:val="00032B42"/>
    <w:rsid w:val="000352EA"/>
    <w:rsid w:val="00035846"/>
    <w:rsid w:val="00041543"/>
    <w:rsid w:val="00042645"/>
    <w:rsid w:val="0005007E"/>
    <w:rsid w:val="000524CC"/>
    <w:rsid w:val="00054E64"/>
    <w:rsid w:val="00060AE6"/>
    <w:rsid w:val="00063E40"/>
    <w:rsid w:val="00067AD6"/>
    <w:rsid w:val="00070AE5"/>
    <w:rsid w:val="00070EBF"/>
    <w:rsid w:val="00077244"/>
    <w:rsid w:val="00077633"/>
    <w:rsid w:val="00084563"/>
    <w:rsid w:val="000846E8"/>
    <w:rsid w:val="00086F7C"/>
    <w:rsid w:val="00090D81"/>
    <w:rsid w:val="000912CC"/>
    <w:rsid w:val="00094868"/>
    <w:rsid w:val="000A10DA"/>
    <w:rsid w:val="000A31E2"/>
    <w:rsid w:val="000A3C5C"/>
    <w:rsid w:val="000A4BD7"/>
    <w:rsid w:val="000A4F07"/>
    <w:rsid w:val="000A4F61"/>
    <w:rsid w:val="000A573D"/>
    <w:rsid w:val="000A790F"/>
    <w:rsid w:val="000B0B9F"/>
    <w:rsid w:val="000B3562"/>
    <w:rsid w:val="000B7FD0"/>
    <w:rsid w:val="000D12DF"/>
    <w:rsid w:val="000D52FD"/>
    <w:rsid w:val="000D7361"/>
    <w:rsid w:val="000E34C1"/>
    <w:rsid w:val="000E5439"/>
    <w:rsid w:val="000E64F2"/>
    <w:rsid w:val="000E768F"/>
    <w:rsid w:val="000F18A5"/>
    <w:rsid w:val="000F6805"/>
    <w:rsid w:val="000F6A8D"/>
    <w:rsid w:val="00100EDB"/>
    <w:rsid w:val="001077FD"/>
    <w:rsid w:val="00122182"/>
    <w:rsid w:val="001224EB"/>
    <w:rsid w:val="00122DC2"/>
    <w:rsid w:val="00130ED1"/>
    <w:rsid w:val="00130F9F"/>
    <w:rsid w:val="00131265"/>
    <w:rsid w:val="001356BC"/>
    <w:rsid w:val="00135CAC"/>
    <w:rsid w:val="0014276B"/>
    <w:rsid w:val="00142818"/>
    <w:rsid w:val="00150471"/>
    <w:rsid w:val="00153F8D"/>
    <w:rsid w:val="00156CAA"/>
    <w:rsid w:val="00157037"/>
    <w:rsid w:val="00161F12"/>
    <w:rsid w:val="00162210"/>
    <w:rsid w:val="0016404E"/>
    <w:rsid w:val="00166270"/>
    <w:rsid w:val="00166E70"/>
    <w:rsid w:val="00170AF0"/>
    <w:rsid w:val="00171DE6"/>
    <w:rsid w:val="00180BA3"/>
    <w:rsid w:val="00184772"/>
    <w:rsid w:val="001922E4"/>
    <w:rsid w:val="00192542"/>
    <w:rsid w:val="00195277"/>
    <w:rsid w:val="001A04CF"/>
    <w:rsid w:val="001A0D5A"/>
    <w:rsid w:val="001B0AAA"/>
    <w:rsid w:val="001B0C52"/>
    <w:rsid w:val="001B474F"/>
    <w:rsid w:val="001B6994"/>
    <w:rsid w:val="001D05D5"/>
    <w:rsid w:val="001D22C4"/>
    <w:rsid w:val="001D23E2"/>
    <w:rsid w:val="001D3AE1"/>
    <w:rsid w:val="001D5788"/>
    <w:rsid w:val="001D5CBA"/>
    <w:rsid w:val="001D7CE8"/>
    <w:rsid w:val="001D7FD2"/>
    <w:rsid w:val="001E21CA"/>
    <w:rsid w:val="001E3C5B"/>
    <w:rsid w:val="001E3FBF"/>
    <w:rsid w:val="001E52C0"/>
    <w:rsid w:val="001F0270"/>
    <w:rsid w:val="001F1882"/>
    <w:rsid w:val="001F2B68"/>
    <w:rsid w:val="001F387B"/>
    <w:rsid w:val="002037F0"/>
    <w:rsid w:val="00203A97"/>
    <w:rsid w:val="00204C9E"/>
    <w:rsid w:val="00207937"/>
    <w:rsid w:val="00212025"/>
    <w:rsid w:val="00212BE0"/>
    <w:rsid w:val="00215395"/>
    <w:rsid w:val="00215581"/>
    <w:rsid w:val="00216C36"/>
    <w:rsid w:val="002221B0"/>
    <w:rsid w:val="0022406B"/>
    <w:rsid w:val="00224A22"/>
    <w:rsid w:val="00230078"/>
    <w:rsid w:val="00231381"/>
    <w:rsid w:val="00233FDA"/>
    <w:rsid w:val="0023554E"/>
    <w:rsid w:val="0024221C"/>
    <w:rsid w:val="00246930"/>
    <w:rsid w:val="00255EC7"/>
    <w:rsid w:val="002637E0"/>
    <w:rsid w:val="00272E0F"/>
    <w:rsid w:val="00274044"/>
    <w:rsid w:val="00274CEB"/>
    <w:rsid w:val="002758BF"/>
    <w:rsid w:val="00276CC7"/>
    <w:rsid w:val="0027712B"/>
    <w:rsid w:val="00280B38"/>
    <w:rsid w:val="00280BB8"/>
    <w:rsid w:val="00281F5D"/>
    <w:rsid w:val="002824AB"/>
    <w:rsid w:val="00282DEB"/>
    <w:rsid w:val="002938B5"/>
    <w:rsid w:val="00295A03"/>
    <w:rsid w:val="002962EA"/>
    <w:rsid w:val="002962FF"/>
    <w:rsid w:val="002A0CB2"/>
    <w:rsid w:val="002A3076"/>
    <w:rsid w:val="002A61EA"/>
    <w:rsid w:val="002A6CC0"/>
    <w:rsid w:val="002A762D"/>
    <w:rsid w:val="002A79D2"/>
    <w:rsid w:val="002B1F4D"/>
    <w:rsid w:val="002B5E86"/>
    <w:rsid w:val="002B60C1"/>
    <w:rsid w:val="002B6908"/>
    <w:rsid w:val="002C120D"/>
    <w:rsid w:val="002C488E"/>
    <w:rsid w:val="002C5286"/>
    <w:rsid w:val="002D1039"/>
    <w:rsid w:val="002D299B"/>
    <w:rsid w:val="002D31C2"/>
    <w:rsid w:val="002D48D1"/>
    <w:rsid w:val="002D6E61"/>
    <w:rsid w:val="002D7DAF"/>
    <w:rsid w:val="002E1945"/>
    <w:rsid w:val="002F3DD8"/>
    <w:rsid w:val="002F4853"/>
    <w:rsid w:val="00300C93"/>
    <w:rsid w:val="003064B4"/>
    <w:rsid w:val="00310214"/>
    <w:rsid w:val="00311E33"/>
    <w:rsid w:val="0031614D"/>
    <w:rsid w:val="00317CBB"/>
    <w:rsid w:val="00320100"/>
    <w:rsid w:val="00320353"/>
    <w:rsid w:val="00324B6D"/>
    <w:rsid w:val="003276F6"/>
    <w:rsid w:val="00333F7C"/>
    <w:rsid w:val="0034302A"/>
    <w:rsid w:val="00351C56"/>
    <w:rsid w:val="00362777"/>
    <w:rsid w:val="00364617"/>
    <w:rsid w:val="00366CFA"/>
    <w:rsid w:val="0036748A"/>
    <w:rsid w:val="00370695"/>
    <w:rsid w:val="003722B5"/>
    <w:rsid w:val="00373526"/>
    <w:rsid w:val="0037583F"/>
    <w:rsid w:val="0037746C"/>
    <w:rsid w:val="00380405"/>
    <w:rsid w:val="0038253C"/>
    <w:rsid w:val="0038644E"/>
    <w:rsid w:val="003936E2"/>
    <w:rsid w:val="003965BA"/>
    <w:rsid w:val="0039692C"/>
    <w:rsid w:val="003A0B14"/>
    <w:rsid w:val="003A0FAA"/>
    <w:rsid w:val="003A0FE9"/>
    <w:rsid w:val="003A1F33"/>
    <w:rsid w:val="003A2B13"/>
    <w:rsid w:val="003A4385"/>
    <w:rsid w:val="003A4516"/>
    <w:rsid w:val="003A6282"/>
    <w:rsid w:val="003B0A62"/>
    <w:rsid w:val="003B0CB6"/>
    <w:rsid w:val="003B105A"/>
    <w:rsid w:val="003B3A1D"/>
    <w:rsid w:val="003B3F1A"/>
    <w:rsid w:val="003B74BA"/>
    <w:rsid w:val="003B7D46"/>
    <w:rsid w:val="003C5BBB"/>
    <w:rsid w:val="003D0765"/>
    <w:rsid w:val="003D24BC"/>
    <w:rsid w:val="003D5860"/>
    <w:rsid w:val="003D7D92"/>
    <w:rsid w:val="003E146F"/>
    <w:rsid w:val="003E2522"/>
    <w:rsid w:val="003E3530"/>
    <w:rsid w:val="003E4AC1"/>
    <w:rsid w:val="003E6DB0"/>
    <w:rsid w:val="003E7D2E"/>
    <w:rsid w:val="003E7F5B"/>
    <w:rsid w:val="003F1C69"/>
    <w:rsid w:val="003F2F05"/>
    <w:rsid w:val="003F7B46"/>
    <w:rsid w:val="003F7B85"/>
    <w:rsid w:val="004032F3"/>
    <w:rsid w:val="00407B93"/>
    <w:rsid w:val="00410508"/>
    <w:rsid w:val="0041178E"/>
    <w:rsid w:val="00412479"/>
    <w:rsid w:val="0041327C"/>
    <w:rsid w:val="00421054"/>
    <w:rsid w:val="004225F0"/>
    <w:rsid w:val="0042681C"/>
    <w:rsid w:val="00426826"/>
    <w:rsid w:val="00431EDD"/>
    <w:rsid w:val="00433782"/>
    <w:rsid w:val="004337C1"/>
    <w:rsid w:val="00433F5C"/>
    <w:rsid w:val="00436F69"/>
    <w:rsid w:val="0043768A"/>
    <w:rsid w:val="004408E2"/>
    <w:rsid w:val="004529FE"/>
    <w:rsid w:val="00457437"/>
    <w:rsid w:val="004618AF"/>
    <w:rsid w:val="0046317C"/>
    <w:rsid w:val="004636F3"/>
    <w:rsid w:val="0046538B"/>
    <w:rsid w:val="004663B5"/>
    <w:rsid w:val="00470C09"/>
    <w:rsid w:val="00475DDD"/>
    <w:rsid w:val="00476B5D"/>
    <w:rsid w:val="00477C69"/>
    <w:rsid w:val="0048690A"/>
    <w:rsid w:val="00491860"/>
    <w:rsid w:val="00492CDF"/>
    <w:rsid w:val="00495CC1"/>
    <w:rsid w:val="004A2A1B"/>
    <w:rsid w:val="004A30C1"/>
    <w:rsid w:val="004A47D7"/>
    <w:rsid w:val="004B1CF6"/>
    <w:rsid w:val="004B5837"/>
    <w:rsid w:val="004B6745"/>
    <w:rsid w:val="004C3713"/>
    <w:rsid w:val="004C6649"/>
    <w:rsid w:val="004C6C95"/>
    <w:rsid w:val="004D097E"/>
    <w:rsid w:val="004D12AB"/>
    <w:rsid w:val="004D2D5D"/>
    <w:rsid w:val="004D7D00"/>
    <w:rsid w:val="004E256B"/>
    <w:rsid w:val="004E4CE8"/>
    <w:rsid w:val="004E5529"/>
    <w:rsid w:val="004E79F5"/>
    <w:rsid w:val="004F7B46"/>
    <w:rsid w:val="00512119"/>
    <w:rsid w:val="00513EE7"/>
    <w:rsid w:val="00514717"/>
    <w:rsid w:val="00523B79"/>
    <w:rsid w:val="00524EA5"/>
    <w:rsid w:val="00526EC2"/>
    <w:rsid w:val="00530BC3"/>
    <w:rsid w:val="00530F77"/>
    <w:rsid w:val="0053153A"/>
    <w:rsid w:val="005316AC"/>
    <w:rsid w:val="0053300B"/>
    <w:rsid w:val="00534089"/>
    <w:rsid w:val="005373FA"/>
    <w:rsid w:val="00543701"/>
    <w:rsid w:val="00544937"/>
    <w:rsid w:val="0055251C"/>
    <w:rsid w:val="0055289D"/>
    <w:rsid w:val="00556607"/>
    <w:rsid w:val="005577C1"/>
    <w:rsid w:val="00557FD7"/>
    <w:rsid w:val="00560EEA"/>
    <w:rsid w:val="00561129"/>
    <w:rsid w:val="005661CE"/>
    <w:rsid w:val="00571033"/>
    <w:rsid w:val="00574C51"/>
    <w:rsid w:val="00576EEF"/>
    <w:rsid w:val="00580438"/>
    <w:rsid w:val="00580825"/>
    <w:rsid w:val="00581B3C"/>
    <w:rsid w:val="00586183"/>
    <w:rsid w:val="005974CA"/>
    <w:rsid w:val="00597B1E"/>
    <w:rsid w:val="005A4A78"/>
    <w:rsid w:val="005A54D5"/>
    <w:rsid w:val="005B071F"/>
    <w:rsid w:val="005B3245"/>
    <w:rsid w:val="005C14E5"/>
    <w:rsid w:val="005C2CE5"/>
    <w:rsid w:val="005C32B8"/>
    <w:rsid w:val="005D2175"/>
    <w:rsid w:val="005D3928"/>
    <w:rsid w:val="005D4F11"/>
    <w:rsid w:val="005D5DBA"/>
    <w:rsid w:val="005E13D7"/>
    <w:rsid w:val="005F3F00"/>
    <w:rsid w:val="005F47E5"/>
    <w:rsid w:val="00600308"/>
    <w:rsid w:val="006022FA"/>
    <w:rsid w:val="006027C5"/>
    <w:rsid w:val="00605166"/>
    <w:rsid w:val="00606A7C"/>
    <w:rsid w:val="00606BC8"/>
    <w:rsid w:val="00607652"/>
    <w:rsid w:val="00611526"/>
    <w:rsid w:val="0061325F"/>
    <w:rsid w:val="00614208"/>
    <w:rsid w:val="00616366"/>
    <w:rsid w:val="00617F11"/>
    <w:rsid w:val="00620B8D"/>
    <w:rsid w:val="00621EB2"/>
    <w:rsid w:val="0062333B"/>
    <w:rsid w:val="00624138"/>
    <w:rsid w:val="006247CF"/>
    <w:rsid w:val="00625C18"/>
    <w:rsid w:val="00627B52"/>
    <w:rsid w:val="00627C2B"/>
    <w:rsid w:val="00630AF0"/>
    <w:rsid w:val="00633DE5"/>
    <w:rsid w:val="00635E1A"/>
    <w:rsid w:val="006449C4"/>
    <w:rsid w:val="00645965"/>
    <w:rsid w:val="00645D4B"/>
    <w:rsid w:val="00647BA6"/>
    <w:rsid w:val="00655BEC"/>
    <w:rsid w:val="00657FD8"/>
    <w:rsid w:val="00660271"/>
    <w:rsid w:val="006606F5"/>
    <w:rsid w:val="006624C2"/>
    <w:rsid w:val="006643F7"/>
    <w:rsid w:val="00666C0B"/>
    <w:rsid w:val="0066730D"/>
    <w:rsid w:val="00670B89"/>
    <w:rsid w:val="00675432"/>
    <w:rsid w:val="00675C6B"/>
    <w:rsid w:val="00677BAF"/>
    <w:rsid w:val="00677DE3"/>
    <w:rsid w:val="0068221A"/>
    <w:rsid w:val="006831EB"/>
    <w:rsid w:val="00684C4C"/>
    <w:rsid w:val="00687C7D"/>
    <w:rsid w:val="0069331E"/>
    <w:rsid w:val="00695B6F"/>
    <w:rsid w:val="006968CF"/>
    <w:rsid w:val="0069745E"/>
    <w:rsid w:val="00697551"/>
    <w:rsid w:val="006A37BC"/>
    <w:rsid w:val="006A3A5F"/>
    <w:rsid w:val="006A3B22"/>
    <w:rsid w:val="006A57D2"/>
    <w:rsid w:val="006B0E01"/>
    <w:rsid w:val="006B3C3C"/>
    <w:rsid w:val="006C21F9"/>
    <w:rsid w:val="006C4631"/>
    <w:rsid w:val="006C564C"/>
    <w:rsid w:val="006D1164"/>
    <w:rsid w:val="006D3224"/>
    <w:rsid w:val="006D38CD"/>
    <w:rsid w:val="006E08FE"/>
    <w:rsid w:val="006E4BC7"/>
    <w:rsid w:val="006E692D"/>
    <w:rsid w:val="006F41C8"/>
    <w:rsid w:val="006F5A4A"/>
    <w:rsid w:val="00701A2E"/>
    <w:rsid w:val="00707917"/>
    <w:rsid w:val="00710D73"/>
    <w:rsid w:val="007131CC"/>
    <w:rsid w:val="00713D8F"/>
    <w:rsid w:val="00715196"/>
    <w:rsid w:val="00717819"/>
    <w:rsid w:val="00723C05"/>
    <w:rsid w:val="00725C27"/>
    <w:rsid w:val="00726273"/>
    <w:rsid w:val="00731815"/>
    <w:rsid w:val="00733B3D"/>
    <w:rsid w:val="007361AF"/>
    <w:rsid w:val="00736E70"/>
    <w:rsid w:val="0075065C"/>
    <w:rsid w:val="00750B59"/>
    <w:rsid w:val="00752172"/>
    <w:rsid w:val="00757EBA"/>
    <w:rsid w:val="007626DE"/>
    <w:rsid w:val="007640D6"/>
    <w:rsid w:val="00766D70"/>
    <w:rsid w:val="00767B5A"/>
    <w:rsid w:val="00771EE5"/>
    <w:rsid w:val="0077304A"/>
    <w:rsid w:val="00775F42"/>
    <w:rsid w:val="00776B05"/>
    <w:rsid w:val="007776B1"/>
    <w:rsid w:val="00777C87"/>
    <w:rsid w:val="00780AAA"/>
    <w:rsid w:val="00780D32"/>
    <w:rsid w:val="00781A8E"/>
    <w:rsid w:val="00785F46"/>
    <w:rsid w:val="007945AC"/>
    <w:rsid w:val="0079515D"/>
    <w:rsid w:val="00796566"/>
    <w:rsid w:val="007A5175"/>
    <w:rsid w:val="007B6C98"/>
    <w:rsid w:val="007C2853"/>
    <w:rsid w:val="007C5137"/>
    <w:rsid w:val="007C6158"/>
    <w:rsid w:val="007C6B4B"/>
    <w:rsid w:val="007D3A7F"/>
    <w:rsid w:val="007D40C9"/>
    <w:rsid w:val="007D628D"/>
    <w:rsid w:val="007D636F"/>
    <w:rsid w:val="007E04C1"/>
    <w:rsid w:val="007E57A7"/>
    <w:rsid w:val="007E797E"/>
    <w:rsid w:val="007F05DF"/>
    <w:rsid w:val="007F0C6F"/>
    <w:rsid w:val="007F445A"/>
    <w:rsid w:val="007F6367"/>
    <w:rsid w:val="007F6E26"/>
    <w:rsid w:val="00801C94"/>
    <w:rsid w:val="00805FA4"/>
    <w:rsid w:val="008078EA"/>
    <w:rsid w:val="008108FD"/>
    <w:rsid w:val="008110FA"/>
    <w:rsid w:val="00811B8C"/>
    <w:rsid w:val="00815CC9"/>
    <w:rsid w:val="0081670A"/>
    <w:rsid w:val="0081799E"/>
    <w:rsid w:val="00821913"/>
    <w:rsid w:val="008268B2"/>
    <w:rsid w:val="00826C8B"/>
    <w:rsid w:val="008317FC"/>
    <w:rsid w:val="0083493E"/>
    <w:rsid w:val="008412A2"/>
    <w:rsid w:val="00841C73"/>
    <w:rsid w:val="00843074"/>
    <w:rsid w:val="00843799"/>
    <w:rsid w:val="00850983"/>
    <w:rsid w:val="00850E73"/>
    <w:rsid w:val="008626E2"/>
    <w:rsid w:val="00863D0B"/>
    <w:rsid w:val="00865678"/>
    <w:rsid w:val="0087090E"/>
    <w:rsid w:val="008711A1"/>
    <w:rsid w:val="00874815"/>
    <w:rsid w:val="0087578D"/>
    <w:rsid w:val="00882462"/>
    <w:rsid w:val="00883DB6"/>
    <w:rsid w:val="00885120"/>
    <w:rsid w:val="00885AC8"/>
    <w:rsid w:val="00887DB1"/>
    <w:rsid w:val="00892F4C"/>
    <w:rsid w:val="008B0965"/>
    <w:rsid w:val="008B0A56"/>
    <w:rsid w:val="008B0B88"/>
    <w:rsid w:val="008B35D3"/>
    <w:rsid w:val="008B5301"/>
    <w:rsid w:val="008B5893"/>
    <w:rsid w:val="008B5F9E"/>
    <w:rsid w:val="008B73A0"/>
    <w:rsid w:val="008B73A5"/>
    <w:rsid w:val="008B7EB7"/>
    <w:rsid w:val="008C2233"/>
    <w:rsid w:val="008C28F0"/>
    <w:rsid w:val="008C2B5B"/>
    <w:rsid w:val="008C4B12"/>
    <w:rsid w:val="008C4EF5"/>
    <w:rsid w:val="008C64F0"/>
    <w:rsid w:val="008C7269"/>
    <w:rsid w:val="008C772D"/>
    <w:rsid w:val="008D0600"/>
    <w:rsid w:val="008D2141"/>
    <w:rsid w:val="008D2A6E"/>
    <w:rsid w:val="008D661F"/>
    <w:rsid w:val="008E0BB8"/>
    <w:rsid w:val="008E2E00"/>
    <w:rsid w:val="008E2F73"/>
    <w:rsid w:val="008F33B1"/>
    <w:rsid w:val="008F3613"/>
    <w:rsid w:val="00901845"/>
    <w:rsid w:val="00903FFC"/>
    <w:rsid w:val="00904437"/>
    <w:rsid w:val="00904F25"/>
    <w:rsid w:val="009065F3"/>
    <w:rsid w:val="00907542"/>
    <w:rsid w:val="00911685"/>
    <w:rsid w:val="00913640"/>
    <w:rsid w:val="009138ED"/>
    <w:rsid w:val="00915C48"/>
    <w:rsid w:val="009262DF"/>
    <w:rsid w:val="009274CC"/>
    <w:rsid w:val="009321BC"/>
    <w:rsid w:val="009324CB"/>
    <w:rsid w:val="0093596E"/>
    <w:rsid w:val="009363A6"/>
    <w:rsid w:val="009365A0"/>
    <w:rsid w:val="00937C2C"/>
    <w:rsid w:val="0094330A"/>
    <w:rsid w:val="009444E4"/>
    <w:rsid w:val="00944C6E"/>
    <w:rsid w:val="0094553A"/>
    <w:rsid w:val="00946AD9"/>
    <w:rsid w:val="009477AD"/>
    <w:rsid w:val="0094787E"/>
    <w:rsid w:val="009534B2"/>
    <w:rsid w:val="009579DF"/>
    <w:rsid w:val="00963C51"/>
    <w:rsid w:val="009648C5"/>
    <w:rsid w:val="00970D28"/>
    <w:rsid w:val="00972A6B"/>
    <w:rsid w:val="00982651"/>
    <w:rsid w:val="00982CC7"/>
    <w:rsid w:val="00984626"/>
    <w:rsid w:val="009851BF"/>
    <w:rsid w:val="00992069"/>
    <w:rsid w:val="0099341B"/>
    <w:rsid w:val="009977A4"/>
    <w:rsid w:val="009A2C3C"/>
    <w:rsid w:val="009A4FF1"/>
    <w:rsid w:val="009A68A2"/>
    <w:rsid w:val="009B12F8"/>
    <w:rsid w:val="009B26C5"/>
    <w:rsid w:val="009B5A14"/>
    <w:rsid w:val="009C21C5"/>
    <w:rsid w:val="009C3CAC"/>
    <w:rsid w:val="009E0031"/>
    <w:rsid w:val="009E0076"/>
    <w:rsid w:val="009E2657"/>
    <w:rsid w:val="009E5EFC"/>
    <w:rsid w:val="009E6AA5"/>
    <w:rsid w:val="009E6F49"/>
    <w:rsid w:val="009F2F2A"/>
    <w:rsid w:val="009F7D35"/>
    <w:rsid w:val="00A00351"/>
    <w:rsid w:val="00A047AB"/>
    <w:rsid w:val="00A06ABE"/>
    <w:rsid w:val="00A07309"/>
    <w:rsid w:val="00A14715"/>
    <w:rsid w:val="00A14722"/>
    <w:rsid w:val="00A27BD5"/>
    <w:rsid w:val="00A3317C"/>
    <w:rsid w:val="00A34469"/>
    <w:rsid w:val="00A34C95"/>
    <w:rsid w:val="00A35554"/>
    <w:rsid w:val="00A37B9B"/>
    <w:rsid w:val="00A4101A"/>
    <w:rsid w:val="00A4108F"/>
    <w:rsid w:val="00A43DD7"/>
    <w:rsid w:val="00A45207"/>
    <w:rsid w:val="00A47F77"/>
    <w:rsid w:val="00A5087A"/>
    <w:rsid w:val="00A559E7"/>
    <w:rsid w:val="00A608CE"/>
    <w:rsid w:val="00A64DCF"/>
    <w:rsid w:val="00A64FFA"/>
    <w:rsid w:val="00A7294F"/>
    <w:rsid w:val="00A74ADD"/>
    <w:rsid w:val="00A777B7"/>
    <w:rsid w:val="00A809A9"/>
    <w:rsid w:val="00A8101E"/>
    <w:rsid w:val="00A813DC"/>
    <w:rsid w:val="00A8368B"/>
    <w:rsid w:val="00AA2535"/>
    <w:rsid w:val="00AA473D"/>
    <w:rsid w:val="00AA5077"/>
    <w:rsid w:val="00AA6330"/>
    <w:rsid w:val="00AA729F"/>
    <w:rsid w:val="00AB531F"/>
    <w:rsid w:val="00AB7963"/>
    <w:rsid w:val="00AB7C34"/>
    <w:rsid w:val="00AC29D9"/>
    <w:rsid w:val="00AC3AB6"/>
    <w:rsid w:val="00AC4016"/>
    <w:rsid w:val="00AC4475"/>
    <w:rsid w:val="00AC5B43"/>
    <w:rsid w:val="00AD3E46"/>
    <w:rsid w:val="00AD5A4C"/>
    <w:rsid w:val="00AE26AF"/>
    <w:rsid w:val="00AE3A3B"/>
    <w:rsid w:val="00AE4858"/>
    <w:rsid w:val="00AE58A4"/>
    <w:rsid w:val="00AE7B15"/>
    <w:rsid w:val="00B003C3"/>
    <w:rsid w:val="00B020C2"/>
    <w:rsid w:val="00B05239"/>
    <w:rsid w:val="00B06808"/>
    <w:rsid w:val="00B073C2"/>
    <w:rsid w:val="00B17099"/>
    <w:rsid w:val="00B20F7C"/>
    <w:rsid w:val="00B2732F"/>
    <w:rsid w:val="00B342D7"/>
    <w:rsid w:val="00B34BEA"/>
    <w:rsid w:val="00B34E80"/>
    <w:rsid w:val="00B359AA"/>
    <w:rsid w:val="00B40F97"/>
    <w:rsid w:val="00B42D02"/>
    <w:rsid w:val="00B43853"/>
    <w:rsid w:val="00B500E6"/>
    <w:rsid w:val="00B5045D"/>
    <w:rsid w:val="00B52FF7"/>
    <w:rsid w:val="00B53CAE"/>
    <w:rsid w:val="00B6125F"/>
    <w:rsid w:val="00B61B8D"/>
    <w:rsid w:val="00B61C0D"/>
    <w:rsid w:val="00B63620"/>
    <w:rsid w:val="00B655BE"/>
    <w:rsid w:val="00B6688B"/>
    <w:rsid w:val="00B67E5E"/>
    <w:rsid w:val="00B7061E"/>
    <w:rsid w:val="00B70970"/>
    <w:rsid w:val="00B72867"/>
    <w:rsid w:val="00B74F5E"/>
    <w:rsid w:val="00B75B3A"/>
    <w:rsid w:val="00B77BFB"/>
    <w:rsid w:val="00B844AA"/>
    <w:rsid w:val="00B85863"/>
    <w:rsid w:val="00B86991"/>
    <w:rsid w:val="00B9034E"/>
    <w:rsid w:val="00B94A7F"/>
    <w:rsid w:val="00B95D40"/>
    <w:rsid w:val="00BA32B5"/>
    <w:rsid w:val="00BA4A9F"/>
    <w:rsid w:val="00BA700D"/>
    <w:rsid w:val="00BA7D93"/>
    <w:rsid w:val="00BB04D1"/>
    <w:rsid w:val="00BB08BF"/>
    <w:rsid w:val="00BB0F37"/>
    <w:rsid w:val="00BB2A02"/>
    <w:rsid w:val="00BC10CA"/>
    <w:rsid w:val="00BC6656"/>
    <w:rsid w:val="00BC6E20"/>
    <w:rsid w:val="00BC7545"/>
    <w:rsid w:val="00BC7EFD"/>
    <w:rsid w:val="00BD2AF6"/>
    <w:rsid w:val="00BD385F"/>
    <w:rsid w:val="00BD3E2C"/>
    <w:rsid w:val="00BD490D"/>
    <w:rsid w:val="00BD6E4A"/>
    <w:rsid w:val="00BF31B5"/>
    <w:rsid w:val="00BF7FCB"/>
    <w:rsid w:val="00C0073F"/>
    <w:rsid w:val="00C01410"/>
    <w:rsid w:val="00C0757E"/>
    <w:rsid w:val="00C07DAA"/>
    <w:rsid w:val="00C11722"/>
    <w:rsid w:val="00C15D5E"/>
    <w:rsid w:val="00C20EF3"/>
    <w:rsid w:val="00C22CBD"/>
    <w:rsid w:val="00C23746"/>
    <w:rsid w:val="00C24570"/>
    <w:rsid w:val="00C24B92"/>
    <w:rsid w:val="00C25024"/>
    <w:rsid w:val="00C25471"/>
    <w:rsid w:val="00C26A40"/>
    <w:rsid w:val="00C26ABE"/>
    <w:rsid w:val="00C3093F"/>
    <w:rsid w:val="00C320A3"/>
    <w:rsid w:val="00C3242B"/>
    <w:rsid w:val="00C326F3"/>
    <w:rsid w:val="00C35DED"/>
    <w:rsid w:val="00C37F6A"/>
    <w:rsid w:val="00C41128"/>
    <w:rsid w:val="00C43A1D"/>
    <w:rsid w:val="00C45B2E"/>
    <w:rsid w:val="00C46BAB"/>
    <w:rsid w:val="00C50AB0"/>
    <w:rsid w:val="00C53601"/>
    <w:rsid w:val="00C5464E"/>
    <w:rsid w:val="00C55B35"/>
    <w:rsid w:val="00C60394"/>
    <w:rsid w:val="00C63435"/>
    <w:rsid w:val="00C65A7B"/>
    <w:rsid w:val="00C6782E"/>
    <w:rsid w:val="00C71708"/>
    <w:rsid w:val="00C7225D"/>
    <w:rsid w:val="00C74A46"/>
    <w:rsid w:val="00C762A8"/>
    <w:rsid w:val="00C77AAF"/>
    <w:rsid w:val="00C8281F"/>
    <w:rsid w:val="00C83F7B"/>
    <w:rsid w:val="00C8584D"/>
    <w:rsid w:val="00C95E18"/>
    <w:rsid w:val="00C97B1E"/>
    <w:rsid w:val="00CA1C4C"/>
    <w:rsid w:val="00CA3697"/>
    <w:rsid w:val="00CA4D03"/>
    <w:rsid w:val="00CA4E30"/>
    <w:rsid w:val="00CA4EE2"/>
    <w:rsid w:val="00CA7E39"/>
    <w:rsid w:val="00CB56F3"/>
    <w:rsid w:val="00CC5390"/>
    <w:rsid w:val="00CC6A54"/>
    <w:rsid w:val="00CD0D85"/>
    <w:rsid w:val="00CD330A"/>
    <w:rsid w:val="00CD59A3"/>
    <w:rsid w:val="00CD5D42"/>
    <w:rsid w:val="00CD66FD"/>
    <w:rsid w:val="00CE50F2"/>
    <w:rsid w:val="00CF1CFB"/>
    <w:rsid w:val="00CF2AEA"/>
    <w:rsid w:val="00D0074D"/>
    <w:rsid w:val="00D048F2"/>
    <w:rsid w:val="00D049E8"/>
    <w:rsid w:val="00D04D8E"/>
    <w:rsid w:val="00D06A4C"/>
    <w:rsid w:val="00D07F6C"/>
    <w:rsid w:val="00D10E37"/>
    <w:rsid w:val="00D11405"/>
    <w:rsid w:val="00D12D93"/>
    <w:rsid w:val="00D25B0B"/>
    <w:rsid w:val="00D3551C"/>
    <w:rsid w:val="00D428C9"/>
    <w:rsid w:val="00D45CF9"/>
    <w:rsid w:val="00D46287"/>
    <w:rsid w:val="00D56B04"/>
    <w:rsid w:val="00D56C52"/>
    <w:rsid w:val="00D63530"/>
    <w:rsid w:val="00D647A0"/>
    <w:rsid w:val="00D65315"/>
    <w:rsid w:val="00D65ED9"/>
    <w:rsid w:val="00D66169"/>
    <w:rsid w:val="00D673AF"/>
    <w:rsid w:val="00D67AFF"/>
    <w:rsid w:val="00D709EE"/>
    <w:rsid w:val="00D71569"/>
    <w:rsid w:val="00D75C69"/>
    <w:rsid w:val="00D8139F"/>
    <w:rsid w:val="00D828A1"/>
    <w:rsid w:val="00D85EB5"/>
    <w:rsid w:val="00D87269"/>
    <w:rsid w:val="00D93B29"/>
    <w:rsid w:val="00D95511"/>
    <w:rsid w:val="00DA0ACB"/>
    <w:rsid w:val="00DA1312"/>
    <w:rsid w:val="00DA19DF"/>
    <w:rsid w:val="00DA3D1D"/>
    <w:rsid w:val="00DA4481"/>
    <w:rsid w:val="00DA521E"/>
    <w:rsid w:val="00DA7D43"/>
    <w:rsid w:val="00DB1A44"/>
    <w:rsid w:val="00DB2C90"/>
    <w:rsid w:val="00DB3D9D"/>
    <w:rsid w:val="00DB413A"/>
    <w:rsid w:val="00DB47CC"/>
    <w:rsid w:val="00DC35EF"/>
    <w:rsid w:val="00DC3823"/>
    <w:rsid w:val="00DD01FB"/>
    <w:rsid w:val="00DD06BB"/>
    <w:rsid w:val="00DD1987"/>
    <w:rsid w:val="00DD1B98"/>
    <w:rsid w:val="00DD4C4C"/>
    <w:rsid w:val="00DD505D"/>
    <w:rsid w:val="00DD5B33"/>
    <w:rsid w:val="00DD622B"/>
    <w:rsid w:val="00DD7819"/>
    <w:rsid w:val="00DE0219"/>
    <w:rsid w:val="00DE0965"/>
    <w:rsid w:val="00DE4484"/>
    <w:rsid w:val="00DE4953"/>
    <w:rsid w:val="00DE552D"/>
    <w:rsid w:val="00DE691B"/>
    <w:rsid w:val="00DF2DCB"/>
    <w:rsid w:val="00DF3A28"/>
    <w:rsid w:val="00DF45E0"/>
    <w:rsid w:val="00DF4D94"/>
    <w:rsid w:val="00DF67D7"/>
    <w:rsid w:val="00DF6934"/>
    <w:rsid w:val="00E00ACF"/>
    <w:rsid w:val="00E01E57"/>
    <w:rsid w:val="00E01E6A"/>
    <w:rsid w:val="00E02014"/>
    <w:rsid w:val="00E11D80"/>
    <w:rsid w:val="00E14004"/>
    <w:rsid w:val="00E16828"/>
    <w:rsid w:val="00E20BEE"/>
    <w:rsid w:val="00E22888"/>
    <w:rsid w:val="00E23D9B"/>
    <w:rsid w:val="00E368FF"/>
    <w:rsid w:val="00E3758F"/>
    <w:rsid w:val="00E41333"/>
    <w:rsid w:val="00E41FF1"/>
    <w:rsid w:val="00E447E5"/>
    <w:rsid w:val="00E44B30"/>
    <w:rsid w:val="00E44B35"/>
    <w:rsid w:val="00E44CD5"/>
    <w:rsid w:val="00E45125"/>
    <w:rsid w:val="00E546BA"/>
    <w:rsid w:val="00E61174"/>
    <w:rsid w:val="00E63F95"/>
    <w:rsid w:val="00E7652D"/>
    <w:rsid w:val="00E802BB"/>
    <w:rsid w:val="00E8115B"/>
    <w:rsid w:val="00E81F7C"/>
    <w:rsid w:val="00E902FC"/>
    <w:rsid w:val="00E94463"/>
    <w:rsid w:val="00E947A6"/>
    <w:rsid w:val="00EA0B05"/>
    <w:rsid w:val="00EA0DCA"/>
    <w:rsid w:val="00EA637C"/>
    <w:rsid w:val="00EB2F20"/>
    <w:rsid w:val="00EB30F8"/>
    <w:rsid w:val="00EC0A64"/>
    <w:rsid w:val="00EC1F6F"/>
    <w:rsid w:val="00EC363B"/>
    <w:rsid w:val="00EC595F"/>
    <w:rsid w:val="00EC7266"/>
    <w:rsid w:val="00ED245B"/>
    <w:rsid w:val="00ED358C"/>
    <w:rsid w:val="00ED499C"/>
    <w:rsid w:val="00ED56CD"/>
    <w:rsid w:val="00ED60EE"/>
    <w:rsid w:val="00ED6E8A"/>
    <w:rsid w:val="00ED741C"/>
    <w:rsid w:val="00EE2788"/>
    <w:rsid w:val="00EE375C"/>
    <w:rsid w:val="00EF6095"/>
    <w:rsid w:val="00EF780C"/>
    <w:rsid w:val="00EF7D08"/>
    <w:rsid w:val="00F03040"/>
    <w:rsid w:val="00F06791"/>
    <w:rsid w:val="00F071E2"/>
    <w:rsid w:val="00F163C8"/>
    <w:rsid w:val="00F17C97"/>
    <w:rsid w:val="00F2268A"/>
    <w:rsid w:val="00F23360"/>
    <w:rsid w:val="00F240F1"/>
    <w:rsid w:val="00F31021"/>
    <w:rsid w:val="00F35FCE"/>
    <w:rsid w:val="00F36419"/>
    <w:rsid w:val="00F36887"/>
    <w:rsid w:val="00F3753C"/>
    <w:rsid w:val="00F37B20"/>
    <w:rsid w:val="00F4049F"/>
    <w:rsid w:val="00F40B02"/>
    <w:rsid w:val="00F4156B"/>
    <w:rsid w:val="00F501E6"/>
    <w:rsid w:val="00F50326"/>
    <w:rsid w:val="00F57EED"/>
    <w:rsid w:val="00F6054F"/>
    <w:rsid w:val="00F63E7F"/>
    <w:rsid w:val="00F64005"/>
    <w:rsid w:val="00F643E0"/>
    <w:rsid w:val="00F66F8D"/>
    <w:rsid w:val="00F70F12"/>
    <w:rsid w:val="00F7446F"/>
    <w:rsid w:val="00F806A4"/>
    <w:rsid w:val="00F815B6"/>
    <w:rsid w:val="00F8604C"/>
    <w:rsid w:val="00F94F99"/>
    <w:rsid w:val="00FA1A64"/>
    <w:rsid w:val="00FA7063"/>
    <w:rsid w:val="00FB4A62"/>
    <w:rsid w:val="00FB58D8"/>
    <w:rsid w:val="00FB6183"/>
    <w:rsid w:val="00FC0DE0"/>
    <w:rsid w:val="00FC25FC"/>
    <w:rsid w:val="00FD4C56"/>
    <w:rsid w:val="00FD7506"/>
    <w:rsid w:val="00FD78CA"/>
    <w:rsid w:val="00FD7A1A"/>
    <w:rsid w:val="00FE0358"/>
    <w:rsid w:val="00FE2EB1"/>
    <w:rsid w:val="00FF3806"/>
    <w:rsid w:val="00FF3C45"/>
    <w:rsid w:val="00FF3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970B1"/>
  <w15:chartTrackingRefBased/>
  <w15:docId w15:val="{F7581901-E797-431F-8337-0609E50E6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ate Barakat</dc:creator>
  <cp:keywords/>
  <dc:description/>
  <cp:lastModifiedBy>Merate Barakat</cp:lastModifiedBy>
  <cp:revision>5</cp:revision>
  <dcterms:created xsi:type="dcterms:W3CDTF">2017-01-08T15:02:00Z</dcterms:created>
  <dcterms:modified xsi:type="dcterms:W3CDTF">2017-01-08T15:10:00Z</dcterms:modified>
</cp:coreProperties>
</file>